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45ED96" w14:textId="77777777" w:rsidR="0097760F" w:rsidRDefault="007A30D5">
      <w:pPr>
        <w:rPr>
          <w:b/>
          <w:bCs/>
          <w:sz w:val="30"/>
          <w:szCs w:val="30"/>
        </w:rPr>
      </w:pPr>
      <w:r w:rsidRPr="0079390F">
        <w:rPr>
          <w:b/>
          <w:bCs/>
          <w:sz w:val="30"/>
          <w:szCs w:val="30"/>
        </w:rPr>
        <w:t>Prototype 1</w:t>
      </w:r>
      <w:r w:rsidR="0079390F">
        <w:rPr>
          <w:b/>
          <w:bCs/>
          <w:sz w:val="30"/>
          <w:szCs w:val="30"/>
        </w:rPr>
        <w:t>: Candy Pop</w:t>
      </w:r>
      <w:r w:rsidR="002B6812">
        <w:rPr>
          <w:b/>
          <w:bCs/>
          <w:sz w:val="30"/>
          <w:szCs w:val="30"/>
        </w:rPr>
        <w:t xml:space="preserve"> </w:t>
      </w:r>
    </w:p>
    <w:p w14:paraId="3F4473ED" w14:textId="7C58BDCB" w:rsidR="0079390F" w:rsidRDefault="002B6812">
      <w:pPr>
        <w:rPr>
          <w:b/>
          <w:bCs/>
          <w:sz w:val="30"/>
          <w:szCs w:val="30"/>
        </w:rPr>
      </w:pPr>
      <w:r w:rsidRPr="0097760F">
        <w:rPr>
          <w:b/>
          <w:bCs/>
          <w:sz w:val="30"/>
          <w:szCs w:val="30"/>
          <w:highlight w:val="yellow"/>
        </w:rPr>
        <w:t>If you want to change anything please notify the group first before making any drastic changes</w:t>
      </w:r>
      <w:r w:rsidR="00AF3810" w:rsidRPr="0097760F">
        <w:rPr>
          <w:b/>
          <w:bCs/>
          <w:sz w:val="30"/>
          <w:szCs w:val="30"/>
          <w:highlight w:val="yellow"/>
        </w:rPr>
        <w:t>, if no one responds immediately, put it down on a separate word doc with the allocated number next to it</w:t>
      </w:r>
    </w:p>
    <w:p w14:paraId="1F029777" w14:textId="10F4EFE6" w:rsidR="007105EC" w:rsidRPr="007105EC" w:rsidRDefault="007105EC" w:rsidP="007105EC">
      <w:pPr>
        <w:pStyle w:val="ListParagraph"/>
        <w:numPr>
          <w:ilvl w:val="0"/>
          <w:numId w:val="2"/>
        </w:numPr>
        <w:rPr>
          <w:b/>
          <w:bCs/>
          <w:sz w:val="30"/>
          <w:szCs w:val="30"/>
        </w:rPr>
      </w:pPr>
      <w:r>
        <w:rPr>
          <w:b/>
          <w:bCs/>
          <w:sz w:val="30"/>
          <w:szCs w:val="30"/>
        </w:rPr>
        <w:t>Introduction</w:t>
      </w:r>
    </w:p>
    <w:p w14:paraId="04B605AB" w14:textId="78BC24CD" w:rsidR="00FD62F9" w:rsidRDefault="0079390F">
      <w:r>
        <w:t xml:space="preserve">This </w:t>
      </w:r>
      <w:r w:rsidR="007105EC">
        <w:t xml:space="preserve">Design </w:t>
      </w:r>
      <w:r>
        <w:t xml:space="preserve">Document will highlight the aims and overarching </w:t>
      </w:r>
      <w:r w:rsidR="007105EC">
        <w:t>guideline</w:t>
      </w:r>
      <w:r>
        <w:t xml:space="preserve"> of prototype one</w:t>
      </w:r>
      <w:r w:rsidR="007105EC">
        <w:t>, ‘Candy Pop’</w:t>
      </w:r>
      <w:r>
        <w:t xml:space="preserve">. Where it will discuss the </w:t>
      </w:r>
      <w:r w:rsidR="007105EC">
        <w:t xml:space="preserve">appropriate development choices in both the mechanical and aesthetical sense.   </w:t>
      </w:r>
    </w:p>
    <w:p w14:paraId="64DCC495" w14:textId="7D7F16B5" w:rsidR="00947490" w:rsidRPr="006463F2" w:rsidRDefault="00947490" w:rsidP="008C3B2D">
      <w:pPr>
        <w:pStyle w:val="ListParagraph"/>
        <w:numPr>
          <w:ilvl w:val="1"/>
          <w:numId w:val="2"/>
        </w:numPr>
        <w:rPr>
          <w:b/>
          <w:bCs/>
          <w:sz w:val="26"/>
          <w:szCs w:val="26"/>
        </w:rPr>
      </w:pPr>
      <w:r w:rsidRPr="006463F2">
        <w:rPr>
          <w:b/>
          <w:bCs/>
          <w:sz w:val="26"/>
          <w:szCs w:val="26"/>
        </w:rPr>
        <w:t>Scope</w:t>
      </w:r>
    </w:p>
    <w:p w14:paraId="40975E57" w14:textId="40737AED" w:rsidR="00947490" w:rsidRDefault="008C3B2D" w:rsidP="008C3B2D">
      <w:r>
        <w:t>This document is aimed at programmers and designers in recreating or further developing ‘Candy Pop’.</w:t>
      </w:r>
    </w:p>
    <w:p w14:paraId="6D27C342" w14:textId="2D12A233" w:rsidR="008C3B2D" w:rsidRDefault="008C3B2D" w:rsidP="008C3B2D">
      <w:pPr>
        <w:pStyle w:val="ListParagraph"/>
        <w:numPr>
          <w:ilvl w:val="0"/>
          <w:numId w:val="2"/>
        </w:numPr>
        <w:rPr>
          <w:b/>
          <w:bCs/>
          <w:sz w:val="30"/>
          <w:szCs w:val="30"/>
        </w:rPr>
      </w:pPr>
      <w:r>
        <w:rPr>
          <w:b/>
          <w:bCs/>
          <w:sz w:val="30"/>
          <w:szCs w:val="30"/>
        </w:rPr>
        <w:t>Game Overview</w:t>
      </w:r>
    </w:p>
    <w:p w14:paraId="3EE54B1B" w14:textId="0F971E09" w:rsidR="008C3B2D" w:rsidRDefault="008C3B2D" w:rsidP="008C3B2D">
      <w:pPr>
        <w:pStyle w:val="ListParagraph"/>
        <w:rPr>
          <w:b/>
          <w:bCs/>
          <w:sz w:val="30"/>
          <w:szCs w:val="30"/>
        </w:rPr>
      </w:pPr>
    </w:p>
    <w:p w14:paraId="3367F18C" w14:textId="299FD77F" w:rsidR="008C3B2D" w:rsidRPr="006463F2" w:rsidRDefault="008C3B2D" w:rsidP="008C3B2D">
      <w:pPr>
        <w:pStyle w:val="ListParagraph"/>
        <w:numPr>
          <w:ilvl w:val="1"/>
          <w:numId w:val="2"/>
        </w:numPr>
        <w:rPr>
          <w:b/>
          <w:bCs/>
          <w:sz w:val="26"/>
          <w:szCs w:val="26"/>
        </w:rPr>
      </w:pPr>
      <w:r w:rsidRPr="006463F2">
        <w:rPr>
          <w:b/>
          <w:bCs/>
          <w:sz w:val="26"/>
          <w:szCs w:val="26"/>
        </w:rPr>
        <w:t>Game Concept</w:t>
      </w:r>
    </w:p>
    <w:p w14:paraId="741AE1B3" w14:textId="4BA85AD1" w:rsidR="008C3B2D" w:rsidRDefault="008C3B2D" w:rsidP="008C3B2D">
      <w:r>
        <w:t xml:space="preserve">‘Candy Pop’ is a 2D </w:t>
      </w:r>
      <w:r w:rsidR="00B33661">
        <w:t xml:space="preserve">single-player </w:t>
      </w:r>
      <w:r>
        <w:t xml:space="preserve">game where the player shoots candy from a cannon set on the base of a rectangular level. Within the level, there will be multiple candies floating within the rectangle. The objective of the game is to </w:t>
      </w:r>
      <w:r w:rsidR="004675F9">
        <w:t>shoot the players current candy colour they have towards the floating candies of the same colour, thus popping them</w:t>
      </w:r>
      <w:r w:rsidR="00F963CA">
        <w:t>, ultimately destroying all of them</w:t>
      </w:r>
      <w:r w:rsidR="004675F9">
        <w:t>. However, if the player shoots towards candies of different colours, they will not pop but instead stick on and add towards the floating candies.</w:t>
      </w:r>
      <w:r w:rsidR="00146B2D">
        <w:t xml:space="preserve"> </w:t>
      </w:r>
      <w:r>
        <w:t xml:space="preserve"> </w:t>
      </w:r>
    </w:p>
    <w:p w14:paraId="31301B19" w14:textId="739E94A6" w:rsidR="006463F2" w:rsidRDefault="006463F2" w:rsidP="006463F2">
      <w:pPr>
        <w:pStyle w:val="ListParagraph"/>
        <w:numPr>
          <w:ilvl w:val="1"/>
          <w:numId w:val="2"/>
        </w:numPr>
        <w:rPr>
          <w:b/>
          <w:bCs/>
          <w:sz w:val="26"/>
          <w:szCs w:val="26"/>
        </w:rPr>
      </w:pPr>
      <w:r w:rsidRPr="006463F2">
        <w:rPr>
          <w:b/>
          <w:bCs/>
          <w:sz w:val="26"/>
          <w:szCs w:val="26"/>
        </w:rPr>
        <w:t xml:space="preserve"> Genre</w:t>
      </w:r>
    </w:p>
    <w:p w14:paraId="25B98830" w14:textId="66C7EFE4" w:rsidR="006463F2" w:rsidRDefault="006463F2" w:rsidP="006463F2">
      <w:r>
        <w:t xml:space="preserve">The genre of the game </w:t>
      </w:r>
      <w:r w:rsidR="00A922FC">
        <w:t>is an 32bit arcade style puzzle game</w:t>
      </w:r>
      <w:r w:rsidR="00B04132">
        <w:t xml:space="preserve"> that is inspired by games such as bubble pop, candy crush and Game Boy Advance or old mobile games</w:t>
      </w:r>
      <w:r w:rsidR="00A922FC">
        <w:t xml:space="preserve">. </w:t>
      </w:r>
    </w:p>
    <w:p w14:paraId="5415C306" w14:textId="4B3A656D" w:rsidR="006F5A61" w:rsidRDefault="006F5A61" w:rsidP="006F5A61">
      <w:pPr>
        <w:pStyle w:val="ListParagraph"/>
        <w:numPr>
          <w:ilvl w:val="1"/>
          <w:numId w:val="2"/>
        </w:num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Target Audience</w:t>
      </w:r>
    </w:p>
    <w:p w14:paraId="1A51E708" w14:textId="3306C969" w:rsidR="006F5A61" w:rsidRDefault="00C661B8" w:rsidP="006F5A61">
      <w:r>
        <w:t>The game is mainly aimed towards children within the ages of 9 and above</w:t>
      </w:r>
      <w:r w:rsidR="00F963CA">
        <w:t xml:space="preserve">, mainly used as a source of entertainment for parents to give to children. </w:t>
      </w:r>
    </w:p>
    <w:p w14:paraId="79AB3E33" w14:textId="0F4DD126" w:rsidR="00F963CA" w:rsidRDefault="00F963CA" w:rsidP="00F963CA">
      <w:pPr>
        <w:pStyle w:val="ListParagraph"/>
        <w:numPr>
          <w:ilvl w:val="1"/>
          <w:numId w:val="2"/>
        </w:num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Game Flow Summary</w:t>
      </w:r>
    </w:p>
    <w:p w14:paraId="11E62432" w14:textId="14D5FEF0" w:rsidR="00BA5AF9" w:rsidRDefault="00F963CA" w:rsidP="006463F2">
      <w:r>
        <w:t xml:space="preserve">When the player opens the </w:t>
      </w:r>
      <w:proofErr w:type="gramStart"/>
      <w:r>
        <w:t>game</w:t>
      </w:r>
      <w:proofErr w:type="gramEnd"/>
      <w:r>
        <w:t xml:space="preserve"> they will be introduced to a </w:t>
      </w:r>
      <w:r w:rsidR="003E3323">
        <w:t xml:space="preserve">colourful </w:t>
      </w:r>
      <w:r>
        <w:t xml:space="preserve">menu where they can </w:t>
      </w:r>
      <w:r w:rsidR="003E3323">
        <w:t xml:space="preserve">use their mouse to </w:t>
      </w:r>
      <w:r>
        <w:t xml:space="preserve">click on </w:t>
      </w:r>
      <w:r w:rsidR="003E3323">
        <w:t xml:space="preserve">the </w:t>
      </w:r>
      <w:r>
        <w:t>start button</w:t>
      </w:r>
      <w:r w:rsidR="003E3323">
        <w:t>, this is done as the game only requires the mouse thus is immediately communicated once the player enters a level as they will still be using the mouse</w:t>
      </w:r>
      <w:r>
        <w:t>.</w:t>
      </w:r>
      <w:r w:rsidR="003E3323">
        <w:t xml:space="preserve"> Within the level,</w:t>
      </w:r>
      <w:r>
        <w:t xml:space="preserve"> they player will be given a simple design of </w:t>
      </w:r>
      <w:r w:rsidR="003E3323">
        <w:t>the ‘</w:t>
      </w:r>
      <w:r>
        <w:t>floating</w:t>
      </w:r>
      <w:r w:rsidR="00DF1266">
        <w:t xml:space="preserve"> candies</w:t>
      </w:r>
      <w:r w:rsidR="003E3323">
        <w:t>’ or puzzle</w:t>
      </w:r>
      <w:r w:rsidR="00DF1266">
        <w:t xml:space="preserve">, this done for the purpose of giving the player a tutorial level. </w:t>
      </w:r>
      <w:r w:rsidR="003E3323">
        <w:t xml:space="preserve"> Once the player has finished the tutorial level they will be congratulated and sent to the next level. Each level progressively increasing in difficulty.</w:t>
      </w:r>
    </w:p>
    <w:p w14:paraId="49206811" w14:textId="2DF62F64" w:rsidR="003E3323" w:rsidRDefault="003E3323" w:rsidP="006463F2"/>
    <w:p w14:paraId="0CACFC11" w14:textId="77777777" w:rsidR="00BA5AF9" w:rsidRPr="006463F2" w:rsidRDefault="00BA5AF9" w:rsidP="006463F2"/>
    <w:p w14:paraId="75B3592C" w14:textId="4EBC7B1D" w:rsidR="00F466BD" w:rsidRPr="00F466BD" w:rsidRDefault="00F466BD">
      <w:pPr>
        <w:rPr>
          <w:b/>
          <w:bCs/>
          <w:sz w:val="30"/>
          <w:szCs w:val="30"/>
        </w:rPr>
      </w:pPr>
      <w:r>
        <w:rPr>
          <w:b/>
          <w:bCs/>
          <w:sz w:val="30"/>
          <w:szCs w:val="30"/>
        </w:rPr>
        <w:lastRenderedPageBreak/>
        <w:t>Minutes</w:t>
      </w:r>
    </w:p>
    <w:p w14:paraId="56041E74" w14:textId="1F756513" w:rsidR="00FD62F9" w:rsidRDefault="00FD62F9">
      <w:r>
        <w:t>Day 1:</w:t>
      </w:r>
    </w:p>
    <w:p w14:paraId="77111DDB" w14:textId="77777777" w:rsidR="007A30D5" w:rsidRDefault="007A30D5">
      <w:proofErr w:type="gramStart"/>
      <w:r>
        <w:t>Concept :</w:t>
      </w:r>
      <w:proofErr w:type="gramEnd"/>
    </w:p>
    <w:p w14:paraId="66B352F7" w14:textId="77777777" w:rsidR="003B1FDE" w:rsidRDefault="007A30D5">
      <w:r>
        <w:t xml:space="preserve">Build a game where we shoot </w:t>
      </w:r>
      <w:r w:rsidR="003B1FDE">
        <w:t>bullets, matching colours, when match</w:t>
      </w:r>
      <w:r w:rsidR="00FD62F9">
        <w:t xml:space="preserve">. </w:t>
      </w:r>
    </w:p>
    <w:p w14:paraId="0882CA0A" w14:textId="77777777" w:rsidR="003B1FDE" w:rsidRDefault="003B1FDE">
      <w:r>
        <w:t>Theme</w:t>
      </w:r>
      <w:r w:rsidR="00FD62F9">
        <w:t>:</w:t>
      </w:r>
    </w:p>
    <w:p w14:paraId="1C8DA239" w14:textId="77777777" w:rsidR="00FD62F9" w:rsidRDefault="00FD62F9">
      <w:r>
        <w:t xml:space="preserve">Bubble pop game that appeals to kids </w:t>
      </w:r>
    </w:p>
    <w:p w14:paraId="00952E37" w14:textId="77777777" w:rsidR="00FD62F9" w:rsidRDefault="003B1FDE">
      <w:r>
        <w:t>Food, colourful</w:t>
      </w:r>
      <w:r w:rsidR="00FD62F9">
        <w:t xml:space="preserve">, 8bit </w:t>
      </w:r>
    </w:p>
    <w:p w14:paraId="761AAEB9" w14:textId="77777777" w:rsidR="00FD62F9" w:rsidRDefault="00FD62F9">
      <w:r>
        <w:t>Sound 8 bit, nostalgic</w:t>
      </w:r>
    </w:p>
    <w:p w14:paraId="78ADD8A1" w14:textId="77777777" w:rsidR="00FD62F9" w:rsidRDefault="00FD62F9">
      <w:r>
        <w:t>Genre:</w:t>
      </w:r>
    </w:p>
    <w:p w14:paraId="405C93BF" w14:textId="77777777" w:rsidR="00FD62F9" w:rsidRDefault="00FD62F9">
      <w:r>
        <w:t>Arcade</w:t>
      </w:r>
    </w:p>
    <w:p w14:paraId="3A9CD895" w14:textId="77777777" w:rsidR="003030E7" w:rsidRDefault="003030E7">
      <w:r>
        <w:t xml:space="preserve">How do we polish the </w:t>
      </w:r>
      <w:proofErr w:type="gramStart"/>
      <w:r>
        <w:t>game:</w:t>
      </w:r>
      <w:proofErr w:type="gramEnd"/>
    </w:p>
    <w:p w14:paraId="2E2DAFEF" w14:textId="15882FB4" w:rsidR="003030E7" w:rsidRDefault="003030E7">
      <w:r>
        <w:t>Sound</w:t>
      </w:r>
    </w:p>
    <w:p w14:paraId="249AC8EF" w14:textId="168CCEFF" w:rsidR="009A1332" w:rsidRDefault="009A1332">
      <w:r>
        <w:t>The game is about how to get the right feel, needs a lot of playtesting</w:t>
      </w:r>
    </w:p>
    <w:p w14:paraId="32EDD731" w14:textId="6DA8A55D" w:rsidR="009A1332" w:rsidRDefault="009A1332">
      <w:r>
        <w:t>Need to work close with sound, design and general feel, how fast the ball is moving, how does it pop</w:t>
      </w:r>
    </w:p>
    <w:p w14:paraId="29C33B91" w14:textId="77777777" w:rsidR="006C558F" w:rsidRPr="006463F2" w:rsidRDefault="003B1FDE">
      <w:pPr>
        <w:rPr>
          <w:b/>
          <w:bCs/>
        </w:rPr>
      </w:pPr>
      <w:r w:rsidRPr="006463F2">
        <w:rPr>
          <w:b/>
          <w:bCs/>
        </w:rPr>
        <w:t>Deadline 1:</w:t>
      </w:r>
    </w:p>
    <w:p w14:paraId="41D0F80D" w14:textId="77777777" w:rsidR="006C558F" w:rsidRPr="006463F2" w:rsidRDefault="006C558F">
      <w:pPr>
        <w:rPr>
          <w:b/>
          <w:bCs/>
        </w:rPr>
      </w:pPr>
      <w:r w:rsidRPr="006463F2">
        <w:rPr>
          <w:b/>
          <w:bCs/>
        </w:rPr>
        <w:t>24</w:t>
      </w:r>
      <w:r w:rsidRPr="006463F2">
        <w:rPr>
          <w:b/>
          <w:bCs/>
          <w:vertAlign w:val="superscript"/>
        </w:rPr>
        <w:t>th</w:t>
      </w:r>
      <w:r w:rsidRPr="006463F2">
        <w:rPr>
          <w:b/>
          <w:bCs/>
        </w:rPr>
        <w:t xml:space="preserve"> July</w:t>
      </w:r>
    </w:p>
    <w:p w14:paraId="08C8E46A" w14:textId="4D231C75" w:rsidR="006C558F" w:rsidRPr="006463F2" w:rsidRDefault="006C558F" w:rsidP="006C558F">
      <w:pPr>
        <w:pStyle w:val="ListParagraph"/>
        <w:numPr>
          <w:ilvl w:val="0"/>
          <w:numId w:val="1"/>
        </w:numPr>
        <w:rPr>
          <w:b/>
          <w:bCs/>
        </w:rPr>
      </w:pPr>
      <w:proofErr w:type="spellStart"/>
      <w:r w:rsidRPr="006463F2">
        <w:rPr>
          <w:b/>
          <w:bCs/>
        </w:rPr>
        <w:t>Nathi</w:t>
      </w:r>
      <w:proofErr w:type="spellEnd"/>
      <w:r w:rsidRPr="006463F2">
        <w:rPr>
          <w:b/>
          <w:bCs/>
        </w:rPr>
        <w:t xml:space="preserve">: Shoot Mechanic, Match Mechanic </w:t>
      </w:r>
    </w:p>
    <w:p w14:paraId="1DEF7A3F" w14:textId="310EC587" w:rsidR="006C558F" w:rsidRPr="006463F2" w:rsidRDefault="006C558F" w:rsidP="006C558F">
      <w:pPr>
        <w:pStyle w:val="ListParagraph"/>
        <w:numPr>
          <w:ilvl w:val="0"/>
          <w:numId w:val="1"/>
        </w:numPr>
        <w:rPr>
          <w:b/>
          <w:bCs/>
        </w:rPr>
      </w:pPr>
      <w:r w:rsidRPr="006463F2">
        <w:rPr>
          <w:b/>
          <w:bCs/>
        </w:rPr>
        <w:t>Lucky: Right combination, death, win, background</w:t>
      </w:r>
      <w:r w:rsidR="004F07F6" w:rsidRPr="006463F2">
        <w:rPr>
          <w:b/>
          <w:bCs/>
        </w:rPr>
        <w:t xml:space="preserve"> sound</w:t>
      </w:r>
    </w:p>
    <w:p w14:paraId="07317E29" w14:textId="77777777" w:rsidR="006C558F" w:rsidRPr="006463F2" w:rsidRDefault="006C558F" w:rsidP="006C558F">
      <w:pPr>
        <w:pStyle w:val="ListParagraph"/>
        <w:numPr>
          <w:ilvl w:val="0"/>
          <w:numId w:val="1"/>
        </w:numPr>
        <w:rPr>
          <w:b/>
          <w:bCs/>
        </w:rPr>
      </w:pPr>
      <w:r w:rsidRPr="006463F2">
        <w:rPr>
          <w:b/>
          <w:bCs/>
        </w:rPr>
        <w:t>Ryan: Ammo loading, popping chains</w:t>
      </w:r>
      <w:r w:rsidR="00BE040C" w:rsidRPr="006463F2">
        <w:rPr>
          <w:b/>
          <w:bCs/>
        </w:rPr>
        <w:t>, aiming</w:t>
      </w:r>
      <w:r w:rsidR="00FD62F9" w:rsidRPr="006463F2">
        <w:rPr>
          <w:b/>
          <w:bCs/>
        </w:rPr>
        <w:t xml:space="preserve"> with mouse </w:t>
      </w:r>
      <w:r w:rsidR="00BE040C" w:rsidRPr="006463F2">
        <w:rPr>
          <w:b/>
          <w:bCs/>
        </w:rPr>
        <w:t xml:space="preserve"> </w:t>
      </w:r>
    </w:p>
    <w:p w14:paraId="10C19203" w14:textId="18D85EC3" w:rsidR="00BE040C" w:rsidRDefault="00BE040C" w:rsidP="006C558F">
      <w:pPr>
        <w:pStyle w:val="ListParagraph"/>
        <w:numPr>
          <w:ilvl w:val="0"/>
          <w:numId w:val="1"/>
        </w:numPr>
      </w:pPr>
      <w:r>
        <w:t>Nicole</w:t>
      </w:r>
      <w:r w:rsidR="00B20420">
        <w:t>:</w:t>
      </w:r>
      <w:r>
        <w:t xml:space="preserve"> 3 prototypes, player</w:t>
      </w:r>
    </w:p>
    <w:p w14:paraId="6D0B2985" w14:textId="57078533" w:rsidR="006C558F" w:rsidRDefault="006C558F" w:rsidP="006C558F">
      <w:pPr>
        <w:pStyle w:val="ListParagraph"/>
        <w:numPr>
          <w:ilvl w:val="0"/>
          <w:numId w:val="1"/>
        </w:numPr>
      </w:pPr>
      <w:r>
        <w:t xml:space="preserve"> </w:t>
      </w:r>
      <w:r w:rsidR="00BE040C">
        <w:t xml:space="preserve">Wednesday: Format &amp; level design </w:t>
      </w:r>
    </w:p>
    <w:p w14:paraId="33A2894D" w14:textId="77777777" w:rsidR="00AD445A" w:rsidRDefault="00AD445A" w:rsidP="00DE75E5"/>
    <w:p w14:paraId="5188303A" w14:textId="77777777" w:rsidR="00AD445A" w:rsidRDefault="00AD445A" w:rsidP="00DE75E5"/>
    <w:p w14:paraId="048EC64D" w14:textId="77777777" w:rsidR="00AD445A" w:rsidRDefault="00AD445A" w:rsidP="00DE75E5"/>
    <w:p w14:paraId="442496B9" w14:textId="60F7BD89" w:rsidR="00AD445A" w:rsidRDefault="00AD445A" w:rsidP="00DE75E5"/>
    <w:p w14:paraId="1B2F2A61" w14:textId="7B799D82" w:rsidR="00D03C20" w:rsidRDefault="00D03C20" w:rsidP="00DE75E5"/>
    <w:p w14:paraId="039C6F01" w14:textId="235B26B2" w:rsidR="00D03C20" w:rsidRDefault="00D03C20" w:rsidP="00DE75E5"/>
    <w:p w14:paraId="7AE85061" w14:textId="3D6091A6" w:rsidR="00D03C20" w:rsidRDefault="00D03C20" w:rsidP="00DE75E5"/>
    <w:p w14:paraId="3CC0633F" w14:textId="3BAC4ED7" w:rsidR="00D03C20" w:rsidRDefault="00D03C20" w:rsidP="00DE75E5"/>
    <w:p w14:paraId="5C59579C" w14:textId="6A82DCC7" w:rsidR="00D03C20" w:rsidRDefault="00D03C20" w:rsidP="00DE75E5"/>
    <w:p w14:paraId="395CA7B8" w14:textId="329B0720" w:rsidR="00D03C20" w:rsidRDefault="00D03C20" w:rsidP="00DE75E5"/>
    <w:p w14:paraId="6E24672F" w14:textId="77777777" w:rsidR="00D03C20" w:rsidRDefault="00D03C20" w:rsidP="00DE75E5"/>
    <w:p w14:paraId="598A4CAE" w14:textId="54AE242B" w:rsidR="00DE75E5" w:rsidRDefault="00DE75E5" w:rsidP="00DE75E5">
      <w:pPr>
        <w:rPr>
          <w:b/>
          <w:bCs/>
        </w:rPr>
      </w:pPr>
      <w:r w:rsidRPr="00AD445A">
        <w:rPr>
          <w:b/>
          <w:bCs/>
        </w:rPr>
        <w:lastRenderedPageBreak/>
        <w:t>To do:</w:t>
      </w:r>
    </w:p>
    <w:p w14:paraId="37AE642E" w14:textId="2146543A" w:rsidR="00B51488" w:rsidRPr="00AD445A" w:rsidRDefault="00B51488" w:rsidP="00DE75E5">
      <w:pPr>
        <w:rPr>
          <w:b/>
          <w:bCs/>
        </w:rPr>
      </w:pPr>
      <w:r>
        <w:rPr>
          <w:b/>
          <w:bCs/>
        </w:rPr>
        <w:t xml:space="preserve">PM - </w:t>
      </w:r>
    </w:p>
    <w:p w14:paraId="65AEF575" w14:textId="7CD2FB36" w:rsidR="00DE75E5" w:rsidRDefault="00DE75E5" w:rsidP="00DE75E5">
      <w:r>
        <w:t>Solve programming conflict, distribute properly</w:t>
      </w:r>
    </w:p>
    <w:p w14:paraId="44FC43D3" w14:textId="34BB0B04" w:rsidR="00880D1B" w:rsidRDefault="00880D1B" w:rsidP="00DE75E5">
      <w:r>
        <w:t>Make Work Chart thing that shows how much time needs to be allocated for each task</w:t>
      </w:r>
      <w:r w:rsidR="00FB5E14">
        <w:t>!!!</w:t>
      </w:r>
    </w:p>
    <w:p w14:paraId="3101EDE0" w14:textId="75F09C4D" w:rsidR="00DE75E5" w:rsidRDefault="00DE75E5" w:rsidP="00DE75E5"/>
    <w:p w14:paraId="513D87C8" w14:textId="394186DA" w:rsidR="008F16B0" w:rsidRPr="008F16B0" w:rsidRDefault="008F16B0" w:rsidP="00DE75E5">
      <w:pPr>
        <w:rPr>
          <w:b/>
          <w:bCs/>
          <w:sz w:val="30"/>
          <w:szCs w:val="30"/>
        </w:rPr>
      </w:pPr>
      <w:r>
        <w:rPr>
          <w:b/>
          <w:bCs/>
          <w:sz w:val="30"/>
          <w:szCs w:val="30"/>
        </w:rPr>
        <w:t xml:space="preserve">NB. Please Don’t start implementing assets without telling out programmers, they are easily startled by unexpected code </w:t>
      </w:r>
      <w:r w:rsidRPr="008F16B0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b/>
          <w:bCs/>
          <w:sz w:val="30"/>
          <w:szCs w:val="30"/>
        </w:rPr>
        <mc:AlternateContent>
          <mc:Choice Requires="w16se">
            <w16se:symEx w16se:font="Segoe UI Emoji" w16se:char="2639"/>
          </mc:Choice>
          <mc:Fallback>
            <w:t>☹</w:t>
          </mc:Fallback>
        </mc:AlternateContent>
      </w:r>
    </w:p>
    <w:p w14:paraId="085F9A6A" w14:textId="7374AA49" w:rsidR="00DE75E5" w:rsidRPr="00E76EB1" w:rsidRDefault="00DE75E5" w:rsidP="00DE75E5">
      <w:pPr>
        <w:rPr>
          <w:b/>
          <w:bCs/>
        </w:rPr>
      </w:pPr>
      <w:proofErr w:type="gramStart"/>
      <w:r w:rsidRPr="00E76EB1">
        <w:rPr>
          <w:b/>
          <w:bCs/>
        </w:rPr>
        <w:t xml:space="preserve">Mechanics </w:t>
      </w:r>
      <w:r w:rsidR="00E76EB1">
        <w:rPr>
          <w:b/>
          <w:bCs/>
        </w:rPr>
        <w:t>:</w:t>
      </w:r>
      <w:proofErr w:type="gramEnd"/>
    </w:p>
    <w:p w14:paraId="6F81EA89" w14:textId="44D9E510" w:rsidR="0023238B" w:rsidRDefault="0023238B" w:rsidP="00DE75E5">
      <w:r>
        <w:t xml:space="preserve">Need to redistribute </w:t>
      </w:r>
      <w:proofErr w:type="gramStart"/>
      <w:r>
        <w:t>work(</w:t>
      </w:r>
      <w:proofErr w:type="gramEnd"/>
      <w:r>
        <w:t>Work in progress)</w:t>
      </w:r>
    </w:p>
    <w:p w14:paraId="5FC267B3" w14:textId="265F2A8B" w:rsidR="00DE75E5" w:rsidRDefault="001A2C5C" w:rsidP="001A2C5C">
      <w:r>
        <w:t>Cannon/Player</w:t>
      </w:r>
    </w:p>
    <w:p w14:paraId="2BEFDD88" w14:textId="45A33B42" w:rsidR="001A2C5C" w:rsidRDefault="001A2C5C" w:rsidP="001A2C5C">
      <w:pPr>
        <w:pStyle w:val="ListParagraph"/>
        <w:numPr>
          <w:ilvl w:val="0"/>
          <w:numId w:val="1"/>
        </w:numPr>
      </w:pPr>
      <w:r>
        <w:t xml:space="preserve">Shooting </w:t>
      </w:r>
    </w:p>
    <w:p w14:paraId="7273D9DC" w14:textId="4CB0FA80" w:rsidR="00DE75E5" w:rsidRDefault="00DE75E5" w:rsidP="00DE75E5">
      <w:pPr>
        <w:pStyle w:val="ListParagraph"/>
        <w:numPr>
          <w:ilvl w:val="0"/>
          <w:numId w:val="1"/>
        </w:numPr>
      </w:pPr>
      <w:r>
        <w:t xml:space="preserve"> </w:t>
      </w:r>
      <w:r w:rsidR="001A2C5C">
        <w:t xml:space="preserve">Aiming with mouse </w:t>
      </w:r>
    </w:p>
    <w:p w14:paraId="3C86CC41" w14:textId="4A2B74E8" w:rsidR="001A2C5C" w:rsidRDefault="001A2C5C" w:rsidP="00DE75E5">
      <w:pPr>
        <w:pStyle w:val="ListParagraph"/>
        <w:numPr>
          <w:ilvl w:val="0"/>
          <w:numId w:val="1"/>
        </w:numPr>
      </w:pPr>
      <w:r>
        <w:t xml:space="preserve">Aiming line </w:t>
      </w:r>
    </w:p>
    <w:p w14:paraId="484D229A" w14:textId="31A41B40" w:rsidR="001A2C5C" w:rsidRDefault="001A2C5C" w:rsidP="001A2C5C">
      <w:r>
        <w:t>World</w:t>
      </w:r>
    </w:p>
    <w:p w14:paraId="7FB62842" w14:textId="44E2B657" w:rsidR="001A2C5C" w:rsidRDefault="001A2C5C" w:rsidP="001A2C5C">
      <w:pPr>
        <w:pStyle w:val="ListParagraph"/>
        <w:numPr>
          <w:ilvl w:val="0"/>
          <w:numId w:val="1"/>
        </w:numPr>
      </w:pPr>
      <w:r>
        <w:t xml:space="preserve">Bubble pop when in a </w:t>
      </w:r>
      <w:proofErr w:type="gramStart"/>
      <w:r>
        <w:t>set</w:t>
      </w:r>
      <w:r w:rsidR="007D0532">
        <w:t>(</w:t>
      </w:r>
      <w:proofErr w:type="gramEnd"/>
      <w:r w:rsidR="007D0532">
        <w:t>For now just make it a set of 3)</w:t>
      </w:r>
    </w:p>
    <w:p w14:paraId="70DAA639" w14:textId="5322460B" w:rsidR="001A2C5C" w:rsidRDefault="001A2C5C" w:rsidP="001A2C5C">
      <w:pPr>
        <w:pStyle w:val="ListParagraph"/>
        <w:numPr>
          <w:ilvl w:val="0"/>
          <w:numId w:val="1"/>
        </w:numPr>
      </w:pPr>
      <w:r>
        <w:t xml:space="preserve">Ball bouncing on </w:t>
      </w:r>
      <w:proofErr w:type="gramStart"/>
      <w:r>
        <w:t>wall</w:t>
      </w:r>
      <w:r w:rsidR="00BE1E92">
        <w:t>(</w:t>
      </w:r>
      <w:proofErr w:type="gramEnd"/>
      <w:r w:rsidR="00BE1E92">
        <w:t>Up and away from the wall)</w:t>
      </w:r>
    </w:p>
    <w:p w14:paraId="2244869E" w14:textId="23C2F33F" w:rsidR="001A2C5C" w:rsidRDefault="001A2C5C" w:rsidP="001A2C5C">
      <w:pPr>
        <w:pStyle w:val="ListParagraph"/>
        <w:numPr>
          <w:ilvl w:val="0"/>
          <w:numId w:val="1"/>
        </w:numPr>
      </w:pPr>
      <w:r>
        <w:t xml:space="preserve">Level Change when all candies are popped </w:t>
      </w:r>
    </w:p>
    <w:p w14:paraId="6A481038" w14:textId="3B0DFDCB" w:rsidR="001A2C5C" w:rsidRDefault="001A2C5C" w:rsidP="001A2C5C">
      <w:pPr>
        <w:pStyle w:val="ListParagraph"/>
        <w:numPr>
          <w:ilvl w:val="0"/>
          <w:numId w:val="1"/>
        </w:numPr>
      </w:pPr>
      <w:r>
        <w:t xml:space="preserve">Instantiating set of levels </w:t>
      </w:r>
      <w:r w:rsidR="00FE1C1F">
        <w:t xml:space="preserve">each </w:t>
      </w:r>
      <w:proofErr w:type="gramStart"/>
      <w:r w:rsidR="00FE1C1F">
        <w:t>beginning</w:t>
      </w:r>
      <w:r>
        <w:t>(</w:t>
      </w:r>
      <w:proofErr w:type="gramEnd"/>
      <w:r>
        <w:t>Tutorial, 1</w:t>
      </w:r>
      <w:r w:rsidRPr="001A2C5C">
        <w:rPr>
          <w:vertAlign w:val="superscript"/>
        </w:rPr>
        <w:t>st</w:t>
      </w:r>
      <w:r>
        <w:t xml:space="preserve"> , second, etc)</w:t>
      </w:r>
    </w:p>
    <w:p w14:paraId="33A02FEE" w14:textId="28B41FE1" w:rsidR="001A2C5C" w:rsidRDefault="001A2C5C" w:rsidP="001A2C5C">
      <w:r>
        <w:t>UI</w:t>
      </w:r>
    </w:p>
    <w:p w14:paraId="2137C5BE" w14:textId="666168B8" w:rsidR="001A2C5C" w:rsidRDefault="001A2C5C" w:rsidP="001A2C5C">
      <w:pPr>
        <w:pStyle w:val="ListParagraph"/>
        <w:numPr>
          <w:ilvl w:val="0"/>
          <w:numId w:val="1"/>
        </w:numPr>
      </w:pPr>
      <w:r>
        <w:t xml:space="preserve">Main </w:t>
      </w:r>
      <w:proofErr w:type="gramStart"/>
      <w:r>
        <w:t>menu(</w:t>
      </w:r>
      <w:proofErr w:type="gramEnd"/>
      <w:r>
        <w:t>Start button</w:t>
      </w:r>
      <w:r w:rsidR="0023238B">
        <w:t>, Controls,  Credits</w:t>
      </w:r>
      <w:r>
        <w:t>)</w:t>
      </w:r>
    </w:p>
    <w:p w14:paraId="5AA1A4E1" w14:textId="5F6E57FB" w:rsidR="00FE1C1F" w:rsidRDefault="0023238B" w:rsidP="00FE1C1F">
      <w:pPr>
        <w:pStyle w:val="ListParagraph"/>
        <w:numPr>
          <w:ilvl w:val="0"/>
          <w:numId w:val="1"/>
        </w:numPr>
      </w:pPr>
      <w:r>
        <w:t xml:space="preserve">Next shot colour </w:t>
      </w:r>
    </w:p>
    <w:p w14:paraId="273233F8" w14:textId="47DE7262" w:rsidR="001B56E9" w:rsidRDefault="001B56E9" w:rsidP="001B56E9">
      <w:pPr>
        <w:rPr>
          <w:b/>
          <w:bCs/>
        </w:rPr>
      </w:pPr>
      <w:r>
        <w:rPr>
          <w:b/>
          <w:bCs/>
        </w:rPr>
        <w:t xml:space="preserve">Only start doing this when </w:t>
      </w:r>
      <w:proofErr w:type="gramStart"/>
      <w:r>
        <w:rPr>
          <w:b/>
          <w:bCs/>
        </w:rPr>
        <w:t>all of</w:t>
      </w:r>
      <w:proofErr w:type="gramEnd"/>
      <w:r>
        <w:rPr>
          <w:b/>
          <w:bCs/>
        </w:rPr>
        <w:t xml:space="preserve"> the above is complete</w:t>
      </w:r>
    </w:p>
    <w:p w14:paraId="7348AF8C" w14:textId="639B2F6E" w:rsidR="00B7566D" w:rsidRPr="00B7566D" w:rsidRDefault="001B56E9" w:rsidP="00B7566D">
      <w:pPr>
        <w:pStyle w:val="ListParagraph"/>
        <w:numPr>
          <w:ilvl w:val="0"/>
          <w:numId w:val="1"/>
        </w:numPr>
        <w:rPr>
          <w:b/>
          <w:bCs/>
        </w:rPr>
      </w:pPr>
      <w:r>
        <w:t>Different effects of each set popping (Speak with designer to see what abilities would best fit)</w:t>
      </w:r>
    </w:p>
    <w:p w14:paraId="4DB678B2" w14:textId="03AF3C06" w:rsidR="0023238B" w:rsidRDefault="0023238B" w:rsidP="0023238B"/>
    <w:p w14:paraId="25BE7665" w14:textId="29B03011" w:rsidR="0023238B" w:rsidRPr="001A5ADA" w:rsidRDefault="0023238B" w:rsidP="0023238B">
      <w:pPr>
        <w:rPr>
          <w:b/>
          <w:bCs/>
        </w:rPr>
      </w:pPr>
      <w:r w:rsidRPr="001A5ADA">
        <w:rPr>
          <w:b/>
          <w:bCs/>
        </w:rPr>
        <w:t>Aesthetics:</w:t>
      </w:r>
    </w:p>
    <w:p w14:paraId="6730C23B" w14:textId="1D8E5D29" w:rsidR="0023238B" w:rsidRDefault="0023238B" w:rsidP="0023238B">
      <w:r>
        <w:t>Please don’t forget to communicate with each other (Sound, Art and Designer) to make sure our aesthetics align with one another.</w:t>
      </w:r>
    </w:p>
    <w:p w14:paraId="72BC4900" w14:textId="30D70850" w:rsidR="0023238B" w:rsidRDefault="0023238B" w:rsidP="0023238B">
      <w:r>
        <w:t>Art</w:t>
      </w:r>
    </w:p>
    <w:p w14:paraId="763BCB8A" w14:textId="069EC4F7" w:rsidR="0023238B" w:rsidRDefault="0023238B" w:rsidP="0023238B">
      <w:pPr>
        <w:pStyle w:val="ListParagraph"/>
        <w:numPr>
          <w:ilvl w:val="0"/>
          <w:numId w:val="1"/>
        </w:numPr>
      </w:pPr>
      <w:r>
        <w:t xml:space="preserve">Cannon/ Character </w:t>
      </w:r>
      <w:r w:rsidR="00715374">
        <w:t>(Perhaps a small idle animation for the character)</w:t>
      </w:r>
    </w:p>
    <w:p w14:paraId="7C9D6EC7" w14:textId="5E8082D2" w:rsidR="0023238B" w:rsidRDefault="0023238B" w:rsidP="0023238B">
      <w:pPr>
        <w:pStyle w:val="ListParagraph"/>
        <w:numPr>
          <w:ilvl w:val="0"/>
          <w:numId w:val="1"/>
        </w:numPr>
      </w:pPr>
      <w:r>
        <w:t xml:space="preserve">Different candies </w:t>
      </w:r>
    </w:p>
    <w:p w14:paraId="03278D68" w14:textId="224FA24B" w:rsidR="0023238B" w:rsidRDefault="0023238B" w:rsidP="0023238B">
      <w:pPr>
        <w:pStyle w:val="ListParagraph"/>
        <w:numPr>
          <w:ilvl w:val="0"/>
          <w:numId w:val="1"/>
        </w:numPr>
      </w:pPr>
      <w:r>
        <w:t xml:space="preserve">Background (Main menu, </w:t>
      </w:r>
      <w:proofErr w:type="gramStart"/>
      <w:r>
        <w:t>One</w:t>
      </w:r>
      <w:proofErr w:type="gramEnd"/>
      <w:r>
        <w:t xml:space="preserve"> for each level) Need to discuss design of level</w:t>
      </w:r>
    </w:p>
    <w:p w14:paraId="4E996FE2" w14:textId="13F6DCC0" w:rsidR="0023238B" w:rsidRDefault="0023238B" w:rsidP="0023238B">
      <w:pPr>
        <w:pStyle w:val="ListParagraph"/>
        <w:numPr>
          <w:ilvl w:val="0"/>
          <w:numId w:val="1"/>
        </w:numPr>
      </w:pPr>
      <w:r>
        <w:t xml:space="preserve">Border of the container </w:t>
      </w:r>
    </w:p>
    <w:p w14:paraId="007F5AE4" w14:textId="6E5DE9D5" w:rsidR="00715374" w:rsidRDefault="00715374" w:rsidP="0023238B">
      <w:pPr>
        <w:pStyle w:val="ListParagraph"/>
        <w:numPr>
          <w:ilvl w:val="0"/>
          <w:numId w:val="1"/>
        </w:numPr>
      </w:pPr>
      <w:r>
        <w:t>Speech bubbles on success (Please speak with programmers to see how to implement)</w:t>
      </w:r>
    </w:p>
    <w:p w14:paraId="23E08EC9" w14:textId="585115A2" w:rsidR="008C206F" w:rsidRDefault="008C206F" w:rsidP="0023238B">
      <w:pPr>
        <w:pStyle w:val="ListParagraph"/>
        <w:numPr>
          <w:ilvl w:val="0"/>
          <w:numId w:val="1"/>
        </w:numPr>
      </w:pPr>
      <w:r>
        <w:t xml:space="preserve">Animation of popped bubble </w:t>
      </w:r>
    </w:p>
    <w:p w14:paraId="39B7D58C" w14:textId="468E7A47" w:rsidR="00F7479B" w:rsidRDefault="00F7479B" w:rsidP="0023238B">
      <w:pPr>
        <w:pStyle w:val="ListParagraph"/>
        <w:numPr>
          <w:ilvl w:val="0"/>
          <w:numId w:val="1"/>
        </w:numPr>
      </w:pPr>
      <w:proofErr w:type="gramStart"/>
      <w:r>
        <w:t>Fonts(</w:t>
      </w:r>
      <w:proofErr w:type="gramEnd"/>
      <w:r>
        <w:t>Speak with designer)</w:t>
      </w:r>
    </w:p>
    <w:p w14:paraId="62F5C823" w14:textId="6AAADCB6" w:rsidR="00F7479B" w:rsidRDefault="00F7479B" w:rsidP="0023238B">
      <w:pPr>
        <w:pStyle w:val="ListParagraph"/>
        <w:numPr>
          <w:ilvl w:val="0"/>
          <w:numId w:val="1"/>
        </w:numPr>
      </w:pPr>
      <w:r>
        <w:lastRenderedPageBreak/>
        <w:t>Victory sign / Failed sign</w:t>
      </w:r>
    </w:p>
    <w:p w14:paraId="0C1ADDD3" w14:textId="506A3960" w:rsidR="0023238B" w:rsidRDefault="0023238B" w:rsidP="0023238B">
      <w:r>
        <w:t>Sound</w:t>
      </w:r>
      <w:r w:rsidR="00C639E3">
        <w:t xml:space="preserve"> (9 so far)</w:t>
      </w:r>
      <w:bookmarkStart w:id="0" w:name="_GoBack"/>
      <w:bookmarkEnd w:id="0"/>
    </w:p>
    <w:p w14:paraId="3A21AFDB" w14:textId="5BD6D362" w:rsidR="00826877" w:rsidRDefault="00826877" w:rsidP="00826877">
      <w:pPr>
        <w:pStyle w:val="ListParagraph"/>
        <w:numPr>
          <w:ilvl w:val="0"/>
          <w:numId w:val="1"/>
        </w:numPr>
      </w:pPr>
      <w:r>
        <w:t>Background sound/ cheers (</w:t>
      </w:r>
      <w:proofErr w:type="spellStart"/>
      <w:r>
        <w:t>eg</w:t>
      </w:r>
      <w:proofErr w:type="spellEnd"/>
      <w:r>
        <w:t>, “well done”, “sweeter”)</w:t>
      </w:r>
    </w:p>
    <w:p w14:paraId="39643688" w14:textId="77777777" w:rsidR="00826877" w:rsidRDefault="00826877" w:rsidP="00826877">
      <w:pPr>
        <w:pStyle w:val="ListParagraph"/>
        <w:numPr>
          <w:ilvl w:val="0"/>
          <w:numId w:val="1"/>
        </w:numPr>
      </w:pPr>
      <w:r>
        <w:t>Bubble shoot – when player shoots</w:t>
      </w:r>
    </w:p>
    <w:p w14:paraId="548CCE4E" w14:textId="77777777" w:rsidR="00826877" w:rsidRDefault="00826877" w:rsidP="00826877">
      <w:pPr>
        <w:pStyle w:val="ListParagraph"/>
        <w:numPr>
          <w:ilvl w:val="0"/>
          <w:numId w:val="1"/>
        </w:numPr>
      </w:pPr>
      <w:r>
        <w:t>Bubble bounce (off walls) – when bubble collides with walls</w:t>
      </w:r>
    </w:p>
    <w:p w14:paraId="38D36A71" w14:textId="77777777" w:rsidR="00826877" w:rsidRDefault="00826877" w:rsidP="00826877">
      <w:pPr>
        <w:pStyle w:val="ListParagraph"/>
        <w:numPr>
          <w:ilvl w:val="0"/>
          <w:numId w:val="1"/>
        </w:numPr>
      </w:pPr>
      <w:r>
        <w:t>Bubble stick (no match) – when any bubble hits a non-matching bubble</w:t>
      </w:r>
    </w:p>
    <w:p w14:paraId="21A73E4E" w14:textId="77777777" w:rsidR="00826877" w:rsidRDefault="00826877" w:rsidP="00826877">
      <w:pPr>
        <w:pStyle w:val="ListParagraph"/>
        <w:numPr>
          <w:ilvl w:val="0"/>
          <w:numId w:val="1"/>
        </w:numPr>
      </w:pPr>
      <w:r>
        <w:t>3 Matching bubbles – when 3 or more of the same bubbles are matched</w:t>
      </w:r>
    </w:p>
    <w:p w14:paraId="280DF43A" w14:textId="77777777" w:rsidR="00826877" w:rsidRDefault="00826877" w:rsidP="00826877">
      <w:pPr>
        <w:pStyle w:val="ListParagraph"/>
        <w:numPr>
          <w:ilvl w:val="0"/>
          <w:numId w:val="1"/>
        </w:numPr>
      </w:pPr>
      <w:r>
        <w:t>Special advantage bubble (explosion)– when player hits ‘bomb’ bubble</w:t>
      </w:r>
    </w:p>
    <w:p w14:paraId="3A5F3042" w14:textId="77777777" w:rsidR="00826877" w:rsidRDefault="00826877" w:rsidP="00826877">
      <w:pPr>
        <w:pStyle w:val="ListParagraph"/>
        <w:numPr>
          <w:ilvl w:val="0"/>
          <w:numId w:val="1"/>
        </w:numPr>
      </w:pPr>
      <w:r>
        <w:t>Failed Level</w:t>
      </w:r>
    </w:p>
    <w:p w14:paraId="70CB2FFC" w14:textId="77777777" w:rsidR="00826877" w:rsidRDefault="00826877" w:rsidP="00826877">
      <w:pPr>
        <w:pStyle w:val="ListParagraph"/>
        <w:numPr>
          <w:ilvl w:val="0"/>
          <w:numId w:val="1"/>
        </w:numPr>
      </w:pPr>
      <w:r>
        <w:t>Level Success</w:t>
      </w:r>
    </w:p>
    <w:p w14:paraId="3DFCD8D9" w14:textId="77777777" w:rsidR="00826877" w:rsidRDefault="00826877" w:rsidP="00826877">
      <w:pPr>
        <w:pStyle w:val="ListParagraph"/>
        <w:numPr>
          <w:ilvl w:val="0"/>
          <w:numId w:val="1"/>
        </w:numPr>
      </w:pPr>
      <w:r>
        <w:t>Theme music (need more time for composing)</w:t>
      </w:r>
    </w:p>
    <w:p w14:paraId="76F62A3A" w14:textId="4FC50350" w:rsidR="008F16B0" w:rsidRDefault="008F16B0" w:rsidP="008F16B0"/>
    <w:p w14:paraId="541CF505" w14:textId="77777777" w:rsidR="008F16B0" w:rsidRDefault="008F16B0" w:rsidP="008F16B0"/>
    <w:p w14:paraId="3F837CCA" w14:textId="77777777" w:rsidR="0023238B" w:rsidRDefault="0023238B" w:rsidP="0023238B">
      <w:pPr>
        <w:pStyle w:val="ListParagraph"/>
      </w:pPr>
    </w:p>
    <w:sectPr w:rsidR="002323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DE3B51"/>
    <w:multiLevelType w:val="hybridMultilevel"/>
    <w:tmpl w:val="440264C0"/>
    <w:lvl w:ilvl="0" w:tplc="636A64A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7A6B99"/>
    <w:multiLevelType w:val="multilevel"/>
    <w:tmpl w:val="C3F417A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2" w15:restartNumberingAfterBreak="0">
    <w:nsid w:val="42FB60B9"/>
    <w:multiLevelType w:val="multilevel"/>
    <w:tmpl w:val="E2046AC4"/>
    <w:lvl w:ilvl="0">
      <w:start w:val="1"/>
      <w:numFmt w:val="decimal"/>
      <w:lvlText w:val="%1"/>
      <w:lvlJc w:val="left"/>
      <w:pPr>
        <w:ind w:left="396" w:hanging="39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xNTExsLC0NLe0NDNS0lEKTi0uzszPAykwqgUAIO81sSwAAAA="/>
  </w:docVars>
  <w:rsids>
    <w:rsidRoot w:val="007A30D5"/>
    <w:rsid w:val="00146B2D"/>
    <w:rsid w:val="001A2C5C"/>
    <w:rsid w:val="001A5ADA"/>
    <w:rsid w:val="001B56E9"/>
    <w:rsid w:val="001F7C0B"/>
    <w:rsid w:val="0023238B"/>
    <w:rsid w:val="002B6812"/>
    <w:rsid w:val="003030E7"/>
    <w:rsid w:val="003B1FDE"/>
    <w:rsid w:val="003E3323"/>
    <w:rsid w:val="004675F9"/>
    <w:rsid w:val="004C5227"/>
    <w:rsid w:val="004F07F6"/>
    <w:rsid w:val="006463F2"/>
    <w:rsid w:val="00667E2A"/>
    <w:rsid w:val="0067119D"/>
    <w:rsid w:val="006C558F"/>
    <w:rsid w:val="006E5B65"/>
    <w:rsid w:val="006F5A61"/>
    <w:rsid w:val="007105EC"/>
    <w:rsid w:val="00715374"/>
    <w:rsid w:val="0079390F"/>
    <w:rsid w:val="007A30D5"/>
    <w:rsid w:val="007D0532"/>
    <w:rsid w:val="007D354C"/>
    <w:rsid w:val="007E240E"/>
    <w:rsid w:val="00826877"/>
    <w:rsid w:val="00880D1B"/>
    <w:rsid w:val="008C206F"/>
    <w:rsid w:val="008C3B2D"/>
    <w:rsid w:val="008F16B0"/>
    <w:rsid w:val="00947490"/>
    <w:rsid w:val="0097760F"/>
    <w:rsid w:val="009A1332"/>
    <w:rsid w:val="00A922FC"/>
    <w:rsid w:val="00AD445A"/>
    <w:rsid w:val="00AF3810"/>
    <w:rsid w:val="00B04132"/>
    <w:rsid w:val="00B20420"/>
    <w:rsid w:val="00B33661"/>
    <w:rsid w:val="00B51488"/>
    <w:rsid w:val="00B7566D"/>
    <w:rsid w:val="00BA5AF9"/>
    <w:rsid w:val="00BE040C"/>
    <w:rsid w:val="00BE1E92"/>
    <w:rsid w:val="00BF39F9"/>
    <w:rsid w:val="00C16B09"/>
    <w:rsid w:val="00C37AFF"/>
    <w:rsid w:val="00C50209"/>
    <w:rsid w:val="00C639E3"/>
    <w:rsid w:val="00C661B8"/>
    <w:rsid w:val="00D03C20"/>
    <w:rsid w:val="00D34C9A"/>
    <w:rsid w:val="00DA490C"/>
    <w:rsid w:val="00DE75E5"/>
    <w:rsid w:val="00DF1266"/>
    <w:rsid w:val="00E20857"/>
    <w:rsid w:val="00E76EB1"/>
    <w:rsid w:val="00EB1573"/>
    <w:rsid w:val="00F466BD"/>
    <w:rsid w:val="00F7479B"/>
    <w:rsid w:val="00F963CA"/>
    <w:rsid w:val="00FB5E14"/>
    <w:rsid w:val="00FD62F9"/>
    <w:rsid w:val="00FE1C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5DEAE5C"/>
  <w15:chartTrackingRefBased/>
  <w15:docId w15:val="{436EF2B9-6043-465E-A41D-14DB2B2BEF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C55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670</Words>
  <Characters>382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o Chu</dc:creator>
  <cp:keywords/>
  <dc:description/>
  <cp:lastModifiedBy>Lucky Cungwa</cp:lastModifiedBy>
  <cp:revision>46</cp:revision>
  <dcterms:created xsi:type="dcterms:W3CDTF">2019-07-23T16:09:00Z</dcterms:created>
  <dcterms:modified xsi:type="dcterms:W3CDTF">2019-07-24T15:11:00Z</dcterms:modified>
</cp:coreProperties>
</file>